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084" w:type="dxa"/>
        <w:tblInd w:w="-432" w:type="dxa"/>
        <w:tblLayout w:type="fixed"/>
        <w:tblLook w:val="0000" w:firstRow="0" w:lastRow="0" w:firstColumn="0" w:lastColumn="0" w:noHBand="0" w:noVBand="0"/>
      </w:tblPr>
      <w:tblGrid>
        <w:gridCol w:w="2070"/>
        <w:gridCol w:w="4424"/>
        <w:gridCol w:w="4590"/>
      </w:tblGrid>
      <w:tr w:rsidR="003754F7" w:rsidRPr="003754F7" w14:paraId="01D46F3A" w14:textId="77777777" w:rsidTr="00635E99">
        <w:trPr>
          <w:trHeight w:val="720"/>
        </w:trPr>
        <w:tc>
          <w:tcPr>
            <w:tcW w:w="6494" w:type="dxa"/>
            <w:gridSpan w:val="2"/>
            <w:tcBorders>
              <w:bottom w:val="single" w:sz="18" w:space="0" w:color="auto"/>
            </w:tcBorders>
          </w:tcPr>
          <w:p w14:paraId="5900AC47" w14:textId="77777777" w:rsidR="003754F7" w:rsidRPr="003754F7" w:rsidRDefault="003754F7" w:rsidP="003754F7">
            <w:pPr>
              <w:rPr>
                <w:rFonts w:ascii="Univers" w:hAnsi="Univers"/>
                <w:b/>
                <w:sz w:val="28"/>
                <w:szCs w:val="28"/>
              </w:rPr>
            </w:pPr>
            <w:r w:rsidRPr="003754F7">
              <w:rPr>
                <w:rFonts w:ascii="Univers" w:hAnsi="Univers"/>
                <w:b/>
                <w:sz w:val="28"/>
                <w:szCs w:val="28"/>
              </w:rPr>
              <w:t>NACIONES</w:t>
            </w:r>
          </w:p>
          <w:p w14:paraId="09DDF6CA" w14:textId="77777777" w:rsidR="003754F7" w:rsidRPr="003754F7" w:rsidRDefault="003754F7" w:rsidP="003754F7">
            <w:pPr>
              <w:rPr>
                <w:rFonts w:ascii="Univers" w:hAnsi="Univers"/>
                <w:b/>
                <w:sz w:val="28"/>
                <w:szCs w:val="28"/>
              </w:rPr>
            </w:pPr>
            <w:r w:rsidRPr="003754F7">
              <w:rPr>
                <w:rFonts w:ascii="Univers" w:hAnsi="Univers"/>
                <w:b/>
                <w:sz w:val="28"/>
                <w:szCs w:val="28"/>
              </w:rPr>
              <w:t>UNIDAS</w:t>
            </w:r>
          </w:p>
        </w:tc>
        <w:tc>
          <w:tcPr>
            <w:tcW w:w="4590" w:type="dxa"/>
            <w:tcBorders>
              <w:bottom w:val="single" w:sz="18" w:space="0" w:color="auto"/>
            </w:tcBorders>
          </w:tcPr>
          <w:p w14:paraId="23515271" w14:textId="77777777" w:rsidR="003754F7" w:rsidRPr="003754F7" w:rsidRDefault="003754F7" w:rsidP="003754F7">
            <w:pPr>
              <w:jc w:val="right"/>
              <w:rPr>
                <w:rFonts w:asciiTheme="minorBidi" w:hAnsiTheme="minorBidi" w:cstheme="minorBidi"/>
                <w:sz w:val="52"/>
                <w:szCs w:val="52"/>
              </w:rPr>
            </w:pPr>
            <w:r w:rsidRPr="003754F7">
              <w:rPr>
                <w:rFonts w:asciiTheme="minorBidi" w:hAnsiTheme="minorBidi" w:cstheme="minorBidi"/>
                <w:b/>
                <w:sz w:val="72"/>
              </w:rPr>
              <w:t>EP</w:t>
            </w:r>
          </w:p>
        </w:tc>
      </w:tr>
      <w:tr w:rsidR="003754F7" w:rsidRPr="003754F7" w14:paraId="44551E83" w14:textId="77777777" w:rsidTr="00635E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4DBBC40F" w14:textId="77777777" w:rsidR="003754F7" w:rsidRPr="003754F7" w:rsidRDefault="003754F7" w:rsidP="003754F7">
            <w:pPr>
              <w:spacing w:before="120"/>
            </w:pPr>
            <w:r w:rsidRPr="003754F7">
              <w:rPr>
                <w:noProof/>
                <w:lang w:eastAsia="en-CA"/>
              </w:rPr>
              <w:drawing>
                <wp:anchor distT="0" distB="0" distL="114300" distR="114300" simplePos="0" relativeHeight="251659264" behindDoc="0" locked="0" layoutInCell="1" allowOverlap="1" wp14:anchorId="3929985F" wp14:editId="1F65E5A7">
                  <wp:simplePos x="0" y="0"/>
                  <wp:positionH relativeFrom="column">
                    <wp:posOffset>-17145</wp:posOffset>
                  </wp:positionH>
                  <wp:positionV relativeFrom="paragraph">
                    <wp:posOffset>925830</wp:posOffset>
                  </wp:positionV>
                  <wp:extent cx="800100" cy="705485"/>
                  <wp:effectExtent l="1905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sidRPr="003754F7">
              <w:rPr>
                <w:noProof/>
                <w:lang w:eastAsia="en-CA"/>
              </w:rPr>
              <w:drawing>
                <wp:anchor distT="0" distB="0" distL="114300" distR="114300" simplePos="0" relativeHeight="251660288" behindDoc="1" locked="0" layoutInCell="0" allowOverlap="1" wp14:anchorId="770A5064" wp14:editId="61BB0BB4">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4424" w:type="dxa"/>
            <w:tcBorders>
              <w:top w:val="nil"/>
              <w:left w:val="nil"/>
              <w:bottom w:val="single" w:sz="36" w:space="0" w:color="auto"/>
              <w:right w:val="nil"/>
            </w:tcBorders>
          </w:tcPr>
          <w:p w14:paraId="375D51F0" w14:textId="77777777" w:rsidR="003754F7" w:rsidRPr="003754F7" w:rsidRDefault="003754F7" w:rsidP="003754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rPr>
            </w:pPr>
          </w:p>
          <w:p w14:paraId="121D308B" w14:textId="77777777" w:rsidR="003754F7" w:rsidRPr="003754F7" w:rsidRDefault="003754F7" w:rsidP="003754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rPr>
            </w:pPr>
            <w:r w:rsidRPr="003754F7">
              <w:rPr>
                <w:rFonts w:ascii="Univers" w:hAnsi="Univers"/>
                <w:b/>
                <w:sz w:val="32"/>
              </w:rPr>
              <w:t>Programa de las</w:t>
            </w:r>
          </w:p>
          <w:p w14:paraId="04DBFB7F" w14:textId="77777777" w:rsidR="003754F7" w:rsidRPr="003754F7" w:rsidRDefault="003754F7" w:rsidP="003754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rPr>
            </w:pPr>
            <w:r w:rsidRPr="003754F7">
              <w:rPr>
                <w:rFonts w:ascii="Univers" w:hAnsi="Univers"/>
                <w:b/>
                <w:sz w:val="32"/>
              </w:rPr>
              <w:t>Naciones Unidas</w:t>
            </w:r>
          </w:p>
          <w:p w14:paraId="064BF70E" w14:textId="77777777" w:rsidR="003754F7" w:rsidRPr="003754F7" w:rsidRDefault="003754F7" w:rsidP="003754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rPr>
            </w:pPr>
            <w:r w:rsidRPr="003754F7">
              <w:rPr>
                <w:rFonts w:ascii="Univers" w:hAnsi="Univers"/>
                <w:b/>
                <w:sz w:val="32"/>
              </w:rPr>
              <w:t>para el Medio Ambiente</w:t>
            </w:r>
          </w:p>
          <w:p w14:paraId="2B51853E" w14:textId="77777777" w:rsidR="003754F7" w:rsidRPr="003754F7" w:rsidRDefault="003754F7" w:rsidP="003754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p>
          <w:p w14:paraId="717154FE" w14:textId="77777777" w:rsidR="003754F7" w:rsidRPr="003754F7" w:rsidRDefault="003754F7" w:rsidP="003754F7">
            <w:pPr>
              <w:spacing w:before="720"/>
              <w:ind w:left="158"/>
            </w:pPr>
          </w:p>
        </w:tc>
        <w:tc>
          <w:tcPr>
            <w:tcW w:w="4590" w:type="dxa"/>
            <w:tcBorders>
              <w:top w:val="nil"/>
              <w:left w:val="nil"/>
              <w:bottom w:val="single" w:sz="36" w:space="0" w:color="auto"/>
              <w:right w:val="nil"/>
            </w:tcBorders>
          </w:tcPr>
          <w:p w14:paraId="23D67A54" w14:textId="77777777" w:rsidR="003754F7" w:rsidRPr="003754F7" w:rsidRDefault="003754F7" w:rsidP="003754F7"/>
          <w:p w14:paraId="761FAB46" w14:textId="77777777" w:rsidR="003754F7" w:rsidRPr="003754F7" w:rsidRDefault="003754F7" w:rsidP="003754F7">
            <w:proofErr w:type="spellStart"/>
            <w:r w:rsidRPr="003754F7">
              <w:t>Distr</w:t>
            </w:r>
            <w:proofErr w:type="spellEnd"/>
            <w:r w:rsidRPr="003754F7">
              <w:t>.</w:t>
            </w:r>
          </w:p>
          <w:p w14:paraId="37FA9690" w14:textId="77777777" w:rsidR="003754F7" w:rsidRPr="003754F7" w:rsidRDefault="003754F7" w:rsidP="003754F7">
            <w:r w:rsidRPr="003754F7">
              <w:t>GENERAL</w:t>
            </w:r>
          </w:p>
          <w:p w14:paraId="236EEF27" w14:textId="77777777" w:rsidR="003754F7" w:rsidRPr="003754F7" w:rsidRDefault="003754F7" w:rsidP="003754F7"/>
          <w:p w14:paraId="71D960AA" w14:textId="3B8A2763" w:rsidR="003754F7" w:rsidRPr="00E852AE" w:rsidRDefault="00861431" w:rsidP="003754F7">
            <w:pPr>
              <w:rPr>
                <w:lang w:val="es-AR"/>
              </w:rPr>
            </w:pPr>
            <w:r>
              <w:fldChar w:fldCharType="begin"/>
            </w:r>
            <w:r w:rsidRPr="00E852AE">
              <w:rPr>
                <w:lang w:val="es-AR"/>
              </w:rPr>
              <w:instrText xml:space="preserve"> DOCPROPERTY "Document number"  \* MERGEFORMAT </w:instrText>
            </w:r>
            <w:r>
              <w:fldChar w:fldCharType="separate"/>
            </w:r>
            <w:r w:rsidR="00405940" w:rsidRPr="00E852AE">
              <w:rPr>
                <w:lang w:val="es-AR"/>
              </w:rPr>
              <w:t>UNEP/OzL.Pro/ExCom/85/13/Corr.1</w:t>
            </w:r>
            <w:r>
              <w:fldChar w:fldCharType="end"/>
            </w:r>
          </w:p>
          <w:p w14:paraId="2BE7D88D" w14:textId="42B3133D" w:rsidR="003754F7" w:rsidRDefault="00E852AE" w:rsidP="003754F7">
            <w:r>
              <w:fldChar w:fldCharType="begin"/>
            </w:r>
            <w:r w:rsidRPr="00E852AE">
              <w:rPr>
                <w:lang w:val="es-AR"/>
              </w:rPr>
              <w:instrText xml:space="preserve"> DOCPROPERTY "Revision date" \@ "d MMMM YYYY"  \* MERGEFORMAT </w:instrText>
            </w:r>
            <w:r>
              <w:fldChar w:fldCharType="separate"/>
            </w:r>
            <w:r w:rsidRPr="00E852AE">
              <w:rPr>
                <w:lang w:val="es-AR"/>
              </w:rPr>
              <w:t>12 de junio de 2020</w:t>
            </w:r>
            <w:r>
              <w:fldChar w:fldCharType="end"/>
            </w:r>
          </w:p>
          <w:p w14:paraId="03B9B598" w14:textId="77777777" w:rsidR="00E852AE" w:rsidRPr="003754F7" w:rsidRDefault="00E852AE" w:rsidP="003754F7">
            <w:pPr>
              <w:rPr>
                <w:caps/>
              </w:rPr>
            </w:pPr>
          </w:p>
          <w:p w14:paraId="786B522A" w14:textId="77777777" w:rsidR="003754F7" w:rsidRPr="003754F7" w:rsidRDefault="003754F7" w:rsidP="003754F7">
            <w:r w:rsidRPr="003754F7">
              <w:t xml:space="preserve">ESPAÑOL </w:t>
            </w:r>
          </w:p>
          <w:p w14:paraId="483C1742" w14:textId="77777777" w:rsidR="003754F7" w:rsidRPr="003754F7" w:rsidRDefault="003754F7" w:rsidP="003754F7">
            <w:r w:rsidRPr="003754F7">
              <w:t>ORIGINAL: INGLÉS</w:t>
            </w:r>
          </w:p>
        </w:tc>
      </w:tr>
    </w:tbl>
    <w:p w14:paraId="108051C6" w14:textId="77777777" w:rsidR="003754F7" w:rsidRPr="003754F7" w:rsidRDefault="003754F7" w:rsidP="003754F7">
      <w:pPr>
        <w:jc w:val="left"/>
      </w:pPr>
    </w:p>
    <w:p w14:paraId="25CDC5AA" w14:textId="77777777" w:rsidR="003754F7" w:rsidRPr="003754F7" w:rsidRDefault="003754F7" w:rsidP="003754F7">
      <w:pPr>
        <w:jc w:val="left"/>
      </w:pPr>
      <w:r w:rsidRPr="003754F7">
        <w:t>COMITÉ EJECUTIVO DEL FONDO MULTILATERAL</w:t>
      </w:r>
      <w:r w:rsidRPr="003754F7">
        <w:br/>
        <w:t xml:space="preserve">  PARA LA APLICACIÓN DEL</w:t>
      </w:r>
      <w:r w:rsidRPr="003754F7">
        <w:br/>
        <w:t xml:space="preserve">  PROTOCOLO DE MONTREAL</w:t>
      </w:r>
    </w:p>
    <w:p w14:paraId="6224CF17" w14:textId="77777777" w:rsidR="003754F7" w:rsidRPr="003754F7" w:rsidRDefault="003754F7" w:rsidP="003754F7">
      <w:pPr>
        <w:jc w:val="left"/>
      </w:pPr>
      <w:r w:rsidRPr="003754F7">
        <w:t>Octogésima quinta Reunión</w:t>
      </w:r>
      <w:r w:rsidRPr="003754F7">
        <w:br/>
        <w:t>Montreal, 25 – 29 de mayo de 2020</w:t>
      </w:r>
    </w:p>
    <w:p w14:paraId="68B160C3" w14:textId="77777777" w:rsidR="00C8768D" w:rsidRPr="003754F7" w:rsidRDefault="00682C24" w:rsidP="003754F7">
      <w:pPr>
        <w:jc w:val="left"/>
      </w:pPr>
      <w:r w:rsidRPr="003754F7">
        <w:t>Pospuesta: 19 – 22 de julio de 2020</w:t>
      </w:r>
      <w:r w:rsidRPr="003754F7">
        <w:rPr>
          <w:rStyle w:val="FootnoteReference"/>
        </w:rPr>
        <w:footnoteReference w:customMarkFollows="1" w:id="2"/>
        <w:sym w:font="Symbol" w:char="F02A"/>
      </w:r>
    </w:p>
    <w:p w14:paraId="45213AD3" w14:textId="77777777" w:rsidR="006A4E32" w:rsidRPr="00405940" w:rsidRDefault="006A4E32" w:rsidP="00405940">
      <w:pPr>
        <w:pStyle w:val="StyleHeader4Para4Left0Firstline0"/>
        <w:numPr>
          <w:ilvl w:val="0"/>
          <w:numId w:val="0"/>
        </w:numPr>
        <w:spacing w:after="0"/>
        <w:jc w:val="center"/>
        <w:rPr>
          <w:b/>
          <w:sz w:val="22"/>
          <w:lang w:val="es-AR"/>
        </w:rPr>
      </w:pPr>
    </w:p>
    <w:p w14:paraId="2ADCFFFB" w14:textId="14C845EC" w:rsidR="006A4E32" w:rsidRDefault="006A4E32" w:rsidP="00405940">
      <w:pPr>
        <w:jc w:val="center"/>
        <w:outlineLvl w:val="0"/>
        <w:rPr>
          <w:b/>
        </w:rPr>
      </w:pPr>
      <w:proofErr w:type="spellStart"/>
      <w:r>
        <w:rPr>
          <w:b/>
        </w:rPr>
        <w:t>Corrigendum</w:t>
      </w:r>
      <w:proofErr w:type="spellEnd"/>
    </w:p>
    <w:p w14:paraId="622F21D5" w14:textId="77777777" w:rsidR="00405940" w:rsidRPr="00B45F8F" w:rsidRDefault="00405940" w:rsidP="00405940">
      <w:pPr>
        <w:jc w:val="center"/>
        <w:outlineLvl w:val="0"/>
        <w:rPr>
          <w:b/>
          <w:caps/>
        </w:rPr>
      </w:pPr>
    </w:p>
    <w:p w14:paraId="7B54F9A6" w14:textId="3DD785A4" w:rsidR="006A4E32" w:rsidRDefault="006A4E32" w:rsidP="00405940">
      <w:pPr>
        <w:pStyle w:val="StyleHeader4Para4Left0Firstline0"/>
        <w:numPr>
          <w:ilvl w:val="0"/>
          <w:numId w:val="0"/>
        </w:numPr>
        <w:spacing w:after="0"/>
        <w:jc w:val="center"/>
        <w:rPr>
          <w:b/>
          <w:sz w:val="22"/>
        </w:rPr>
      </w:pPr>
      <w:bookmarkStart w:id="0" w:name="_Hlk43284762"/>
      <w:r>
        <w:rPr>
          <w:b/>
          <w:sz w:val="22"/>
        </w:rPr>
        <w:t>RESEÑA DE LAS CUESTIONES IDENTIFICADAS DURANTE EL EXAMEN DE PROYECTOS</w:t>
      </w:r>
    </w:p>
    <w:p w14:paraId="102EC1F1" w14:textId="77777777" w:rsidR="00405940" w:rsidRDefault="00405940" w:rsidP="00405940">
      <w:pPr>
        <w:pStyle w:val="StyleHeader4Para4Left0Firstline0"/>
        <w:numPr>
          <w:ilvl w:val="0"/>
          <w:numId w:val="0"/>
        </w:numPr>
        <w:spacing w:after="0"/>
        <w:jc w:val="center"/>
        <w:rPr>
          <w:b/>
          <w:sz w:val="22"/>
        </w:rPr>
      </w:pPr>
    </w:p>
    <w:p w14:paraId="2AA8BF03" w14:textId="77777777" w:rsidR="00405940" w:rsidRPr="00B45F8F" w:rsidRDefault="00405940" w:rsidP="00405940">
      <w:pPr>
        <w:pStyle w:val="StyleHeader4Para4Left0Firstline0"/>
        <w:numPr>
          <w:ilvl w:val="0"/>
          <w:numId w:val="0"/>
        </w:numPr>
        <w:spacing w:after="0"/>
        <w:jc w:val="center"/>
        <w:rPr>
          <w:b/>
          <w:sz w:val="22"/>
        </w:rPr>
      </w:pPr>
    </w:p>
    <w:bookmarkEnd w:id="0"/>
    <w:p w14:paraId="05FA61B9" w14:textId="77777777" w:rsidR="006A4E32" w:rsidRPr="00B45F8F" w:rsidRDefault="006A4E32" w:rsidP="006A4E32">
      <w:pPr>
        <w:pStyle w:val="Heading1"/>
        <w:numPr>
          <w:ilvl w:val="0"/>
          <w:numId w:val="0"/>
        </w:numPr>
      </w:pPr>
      <w:r>
        <w:tab/>
        <w:t>El presente documento se publica para:</w:t>
      </w:r>
    </w:p>
    <w:p w14:paraId="7183B8F7" w14:textId="77777777" w:rsidR="006A4E32" w:rsidRPr="00B45F8F" w:rsidRDefault="006A4E32" w:rsidP="006A4E32">
      <w:pPr>
        <w:numPr>
          <w:ilvl w:val="0"/>
          <w:numId w:val="23"/>
        </w:numPr>
        <w:spacing w:after="240"/>
        <w:ind w:hanging="695"/>
        <w:outlineLvl w:val="0"/>
      </w:pPr>
      <w:r>
        <w:rPr>
          <w:b/>
        </w:rPr>
        <w:t>Sustituir</w:t>
      </w:r>
      <w:r>
        <w:t xml:space="preserve"> la última oración del párrafo 10 por lo siguiente:</w:t>
      </w:r>
    </w:p>
    <w:p w14:paraId="4C8CEA1F" w14:textId="44C54684" w:rsidR="00E85409" w:rsidRPr="003754F7" w:rsidRDefault="006A4E32" w:rsidP="003754F7">
      <w:r>
        <w:t>“El 5 de mayo de 2020, el Gobierno de la Argentina presentó los datos de su PP, que indican un precio del HCFC</w:t>
      </w:r>
      <w:r>
        <w:noBreakHyphen/>
        <w:t>22 importado de 3,00 $</w:t>
      </w:r>
      <w:r w:rsidR="00C02B3B">
        <w:t>E</w:t>
      </w:r>
      <w:r>
        <w:t>UA/kg que es sustancialmente más bajo que el precio del HCFC-22 vendido por Frío Industrias Argentinas (FIASA), la empresa productora de HCFC-22 beneficiaria del proyecto para controlar las emisiones de HFC-23 como subproducto en la Argentina. Como se señala en el documento UNEP/</w:t>
      </w:r>
      <w:proofErr w:type="spellStart"/>
      <w:r>
        <w:t>OzL.Pro</w:t>
      </w:r>
      <w:proofErr w:type="spellEnd"/>
      <w:r>
        <w:t>/</w:t>
      </w:r>
      <w:proofErr w:type="spellStart"/>
      <w:r>
        <w:t>ExCom</w:t>
      </w:r>
      <w:proofErr w:type="spellEnd"/>
      <w:r>
        <w:t>/85/64, FIASA puede vender el HCFC-22 a un precio más elevado que el precio del HCFC-22 importado o el precio de mercado internacional debido a que opera en lo que es efectivamente un duopolio, en el que los importadores de HCFC utilizan casi en su totalidad sus cupos de importación y FIASA satisface el resto de la demanda de mercado”.</w:t>
      </w:r>
    </w:p>
    <w:sectPr w:rsidR="00E85409" w:rsidRPr="003754F7" w:rsidSect="00166B48">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FDE826" w14:textId="77777777" w:rsidR="00D52AAC" w:rsidRDefault="00D52AAC" w:rsidP="004A504B">
      <w:r>
        <w:separator/>
      </w:r>
    </w:p>
  </w:endnote>
  <w:endnote w:type="continuationSeparator" w:id="0">
    <w:p w14:paraId="7DB6C0A2" w14:textId="77777777" w:rsidR="00D52AAC" w:rsidRDefault="00D52AAC" w:rsidP="004A504B">
      <w:r>
        <w:continuationSeparator/>
      </w:r>
    </w:p>
  </w:endnote>
  <w:endnote w:type="continuationNotice" w:id="1">
    <w:p w14:paraId="60B3D201" w14:textId="77777777" w:rsidR="00D52AAC" w:rsidRDefault="00D52A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3FA99" w14:textId="77777777" w:rsidR="00534108" w:rsidRPr="0033525D" w:rsidRDefault="00534108">
    <w:pPr>
      <w:jc w:val="center"/>
    </w:pPr>
    <w:r>
      <w:fldChar w:fldCharType="begin"/>
    </w:r>
    <w:r>
      <w:instrText xml:space="preserve"> PAGE </w:instrText>
    </w:r>
    <w:r>
      <w:fldChar w:fldCharType="separate"/>
    </w:r>
    <w:r w:rsidR="00C67548">
      <w:t>4</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F07195" w14:textId="77777777" w:rsidR="00534108" w:rsidRPr="0033525D" w:rsidRDefault="00534108">
    <w:pPr>
      <w:jc w:val="center"/>
    </w:pPr>
    <w:r>
      <w:fldChar w:fldCharType="begin"/>
    </w:r>
    <w:r>
      <w:instrText xml:space="preserve"> PAGE </w:instrText>
    </w:r>
    <w:r>
      <w:fldChar w:fldCharType="separate"/>
    </w:r>
    <w:r w:rsidR="00C67548">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72607" w14:textId="77777777" w:rsidR="00311A9A" w:rsidRDefault="00311A9A" w:rsidP="00311A9A">
    <w:pPr>
      <w:pStyle w:val="Footer"/>
      <w:pBdr>
        <w:top w:val="single" w:sz="4" w:space="1" w:color="auto"/>
        <w:left w:val="single" w:sz="4" w:space="4" w:color="auto"/>
        <w:bottom w:val="single" w:sz="4" w:space="1" w:color="auto"/>
        <w:right w:val="single" w:sz="4" w:space="4" w:color="auto"/>
      </w:pBdr>
      <w:ind w:left="-142" w:firstLine="142"/>
      <w:jc w:val="center"/>
      <w:rPr>
        <w:sz w:val="18"/>
        <w:szCs w:val="18"/>
      </w:rPr>
    </w:pPr>
    <w:r>
      <w:rPr>
        <w:sz w:val="18"/>
        <w:szCs w:val="18"/>
      </w:rPr>
      <w:t>Los documentos previos al período de sesiones del Comité Ejecutivo del Fondo Multilateral para la Aplicación del Protocolo de Montreal no van en perjuicio de cualquier decisión que el Comité Ejecutivo pudiera adoptar después de la emisión de los mismos.</w:t>
    </w:r>
  </w:p>
  <w:p w14:paraId="7918FB0D" w14:textId="77777777" w:rsidR="00534108" w:rsidRPr="00311A9A" w:rsidRDefault="00534108" w:rsidP="00311A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CB2F0A" w14:textId="77777777" w:rsidR="00D52AAC" w:rsidRDefault="00D52AAC" w:rsidP="004A504B">
      <w:r>
        <w:separator/>
      </w:r>
    </w:p>
  </w:footnote>
  <w:footnote w:type="continuationSeparator" w:id="0">
    <w:p w14:paraId="0056C2B8" w14:textId="77777777" w:rsidR="00D52AAC" w:rsidRDefault="00D52AAC" w:rsidP="004A504B">
      <w:r>
        <w:continuationSeparator/>
      </w:r>
    </w:p>
  </w:footnote>
  <w:footnote w:type="continuationNotice" w:id="1">
    <w:p w14:paraId="7F2121DE" w14:textId="77777777" w:rsidR="00D52AAC" w:rsidRDefault="00D52AAC"/>
  </w:footnote>
  <w:footnote w:id="2">
    <w:p w14:paraId="30A173E4" w14:textId="77777777" w:rsidR="00534108" w:rsidRPr="00C8768D" w:rsidRDefault="00534108" w:rsidP="00A8446A">
      <w:pPr>
        <w:pStyle w:val="StyleHeader4Para4Left0Firstline0"/>
        <w:numPr>
          <w:ilvl w:val="0"/>
          <w:numId w:val="0"/>
        </w:numPr>
      </w:pPr>
      <w:r>
        <w:rPr>
          <w:rStyle w:val="FootnoteReference"/>
          <w:szCs w:val="20"/>
        </w:rPr>
        <w:sym w:font="Symbol" w:char="F02A"/>
      </w:r>
      <w:r>
        <w:t xml:space="preserve"> </w:t>
      </w:r>
      <w:r>
        <w:rPr>
          <w:sz w:val="18"/>
          <w:szCs w:val="18"/>
        </w:rPr>
        <w:t>Debido al coronavirus (COVID-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11504" w14:textId="77777777" w:rsidR="00534108" w:rsidRPr="0033525D" w:rsidRDefault="00C67548">
    <w:r>
      <w:fldChar w:fldCharType="begin"/>
    </w:r>
    <w:r>
      <w:instrText xml:space="preserve"> DOCPROPERTY "Document number"  \* MERGEFORMAT </w:instrText>
    </w:r>
    <w:r>
      <w:fldChar w:fldCharType="separate"/>
    </w:r>
    <w:r w:rsidR="003754F7">
      <w:t>UNEP/</w:t>
    </w:r>
    <w:proofErr w:type="spellStart"/>
    <w:r w:rsidR="003754F7">
      <w:t>OzL.Pro</w:t>
    </w:r>
    <w:proofErr w:type="spellEnd"/>
    <w:r w:rsidR="003754F7">
      <w:t>/</w:t>
    </w:r>
    <w:proofErr w:type="spellStart"/>
    <w:r w:rsidR="003754F7">
      <w:t>ExCom</w:t>
    </w:r>
    <w:proofErr w:type="spellEnd"/>
    <w:r w:rsidR="003754F7">
      <w:t>/85/13</w:t>
    </w:r>
    <w:r>
      <w:fldChar w:fldCharType="end"/>
    </w:r>
  </w:p>
  <w:p w14:paraId="4EE03A21" w14:textId="77777777" w:rsidR="00534108" w:rsidRPr="0033525D" w:rsidRDefault="00534108"/>
  <w:p w14:paraId="0B22F19D" w14:textId="77777777" w:rsidR="00534108" w:rsidRPr="0033525D" w:rsidRDefault="0053410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C36F77" w14:textId="77777777" w:rsidR="00534108" w:rsidRPr="0033525D" w:rsidRDefault="00D52AAC">
    <w:pPr>
      <w:jc w:val="right"/>
    </w:pPr>
    <w:r>
      <w:fldChar w:fldCharType="begin"/>
    </w:r>
    <w:r>
      <w:instrText xml:space="preserve"> DOCPROPERTY "Document number"  \* MERGEFORMAT</w:instrText>
    </w:r>
    <w:r>
      <w:instrText xml:space="preserve"> </w:instrText>
    </w:r>
    <w:r>
      <w:fldChar w:fldCharType="separate"/>
    </w:r>
    <w:r w:rsidR="003754F7">
      <w:t>UNEP/</w:t>
    </w:r>
    <w:proofErr w:type="spellStart"/>
    <w:r w:rsidR="003754F7">
      <w:t>OzL.Pro</w:t>
    </w:r>
    <w:proofErr w:type="spellEnd"/>
    <w:r w:rsidR="003754F7">
      <w:t>/</w:t>
    </w:r>
    <w:proofErr w:type="spellStart"/>
    <w:r w:rsidR="003754F7">
      <w:t>ExCom</w:t>
    </w:r>
    <w:proofErr w:type="spellEnd"/>
    <w:r w:rsidR="003754F7">
      <w:t>/85/13</w:t>
    </w:r>
    <w:r>
      <w:fldChar w:fldCharType="end"/>
    </w:r>
  </w:p>
  <w:p w14:paraId="7797E645" w14:textId="77777777" w:rsidR="00534108" w:rsidRPr="0033525D" w:rsidRDefault="00534108"/>
  <w:p w14:paraId="1969CE32" w14:textId="77777777" w:rsidR="00534108" w:rsidRPr="0033525D" w:rsidRDefault="005341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C914836C"/>
    <w:lvl w:ilvl="0">
      <w:start w:val="1"/>
      <w:numFmt w:val="decimal"/>
      <w:pStyle w:val="Heading1"/>
      <w:lvlText w:val="%1."/>
      <w:lvlJc w:val="left"/>
      <w:pPr>
        <w:tabs>
          <w:tab w:val="num" w:pos="0"/>
        </w:tabs>
        <w:ind w:left="0" w:firstLine="0"/>
      </w:pPr>
      <w:rPr>
        <w:strike w:val="0"/>
      </w:rPr>
    </w:lvl>
    <w:lvl w:ilvl="1">
      <w:start w:val="1"/>
      <w:numFmt w:val="lowerLetter"/>
      <w:pStyle w:val="Heading2"/>
      <w:lvlText w:val="%2)"/>
      <w:lvlJc w:val="left"/>
      <w:pPr>
        <w:tabs>
          <w:tab w:val="num" w:pos="0"/>
        </w:tabs>
        <w:ind w:left="1440" w:hanging="720"/>
      </w:pPr>
      <w:rPr>
        <w:rFonts w:ascii="Times New Roman" w:hAnsi="Times New Roman" w:cs="Courier" w:hint="default"/>
        <w:b w:val="0"/>
        <w:i w:val="0"/>
        <w:sz w:val="22"/>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4F133EDE"/>
    <w:multiLevelType w:val="hybridMultilevel"/>
    <w:tmpl w:val="2D42B9A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679875B8"/>
    <w:multiLevelType w:val="hybridMultilevel"/>
    <w:tmpl w:val="4C9EB54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5"/>
  </w:num>
  <w:num w:numId="19">
    <w:abstractNumId w:val="17"/>
  </w:num>
  <w:num w:numId="20">
    <w:abstractNumId w:val="12"/>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s-CO" w:vendorID="64" w:dllVersion="6" w:nlCheck="1" w:checkStyle="0"/>
  <w:activeWritingStyle w:appName="MSWord" w:lang="en-GB" w:vendorID="64" w:dllVersion="6" w:nlCheck="1" w:checkStyle="0"/>
  <w:activeWritingStyle w:appName="MSWord" w:lang="en-US" w:vendorID="64" w:dllVersion="6" w:nlCheck="1" w:checkStyle="1"/>
  <w:activeWritingStyle w:appName="MSWord" w:lang="en-CA" w:vendorID="64" w:dllVersion="6" w:nlCheck="1" w:checkStyle="0"/>
  <w:activeWritingStyle w:appName="MSWord" w:lang="es-ES" w:vendorID="64" w:dllVersion="0" w:nlCheck="1" w:checkStyle="0"/>
  <w:activeWritingStyle w:appName="MSWord" w:lang="es-MX" w:vendorID="64" w:dllVersion="0" w:nlCheck="1" w:checkStyle="0"/>
  <w:activeWritingStyle w:appName="MSWord" w:lang="en-CA"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es-AR" w:vendorID="64" w:dllVersion="4096" w:nlCheck="1" w:checkStyle="0"/>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CB66CF"/>
    <w:rsid w:val="00000FED"/>
    <w:rsid w:val="0000434E"/>
    <w:rsid w:val="00004FD2"/>
    <w:rsid w:val="0001514C"/>
    <w:rsid w:val="0001714F"/>
    <w:rsid w:val="0002094F"/>
    <w:rsid w:val="000211A9"/>
    <w:rsid w:val="00031260"/>
    <w:rsid w:val="0003221E"/>
    <w:rsid w:val="0003681A"/>
    <w:rsid w:val="000372B7"/>
    <w:rsid w:val="00037DBF"/>
    <w:rsid w:val="00050F6E"/>
    <w:rsid w:val="0005385E"/>
    <w:rsid w:val="000554B4"/>
    <w:rsid w:val="000567BF"/>
    <w:rsid w:val="00061EC2"/>
    <w:rsid w:val="00063385"/>
    <w:rsid w:val="00080ED0"/>
    <w:rsid w:val="00085B8F"/>
    <w:rsid w:val="00090481"/>
    <w:rsid w:val="00095E0C"/>
    <w:rsid w:val="000A3826"/>
    <w:rsid w:val="000A56EF"/>
    <w:rsid w:val="000A6C26"/>
    <w:rsid w:val="000D52A4"/>
    <w:rsid w:val="000E07BC"/>
    <w:rsid w:val="000F1CD4"/>
    <w:rsid w:val="000F4103"/>
    <w:rsid w:val="000F70A7"/>
    <w:rsid w:val="0010045A"/>
    <w:rsid w:val="00113CCA"/>
    <w:rsid w:val="00122F25"/>
    <w:rsid w:val="001251FF"/>
    <w:rsid w:val="00130EF6"/>
    <w:rsid w:val="00135980"/>
    <w:rsid w:val="00136746"/>
    <w:rsid w:val="001459B4"/>
    <w:rsid w:val="00161F5A"/>
    <w:rsid w:val="00164719"/>
    <w:rsid w:val="00165490"/>
    <w:rsid w:val="00166B48"/>
    <w:rsid w:val="00166FC4"/>
    <w:rsid w:val="001677AC"/>
    <w:rsid w:val="001777E3"/>
    <w:rsid w:val="001803D7"/>
    <w:rsid w:val="001804EA"/>
    <w:rsid w:val="00183E11"/>
    <w:rsid w:val="00190A61"/>
    <w:rsid w:val="00192ECC"/>
    <w:rsid w:val="001A0017"/>
    <w:rsid w:val="001A3342"/>
    <w:rsid w:val="001A3E3D"/>
    <w:rsid w:val="001A5BCB"/>
    <w:rsid w:val="001A7049"/>
    <w:rsid w:val="001B1E40"/>
    <w:rsid w:val="001C04BC"/>
    <w:rsid w:val="001C3891"/>
    <w:rsid w:val="001C764E"/>
    <w:rsid w:val="001E0E9A"/>
    <w:rsid w:val="001E1052"/>
    <w:rsid w:val="001E21B1"/>
    <w:rsid w:val="001E2F93"/>
    <w:rsid w:val="001E4554"/>
    <w:rsid w:val="001E61E5"/>
    <w:rsid w:val="001F2159"/>
    <w:rsid w:val="001F314F"/>
    <w:rsid w:val="00203F86"/>
    <w:rsid w:val="002046FC"/>
    <w:rsid w:val="00210B8B"/>
    <w:rsid w:val="00214863"/>
    <w:rsid w:val="002156B4"/>
    <w:rsid w:val="00220E50"/>
    <w:rsid w:val="002249FB"/>
    <w:rsid w:val="00230E53"/>
    <w:rsid w:val="002310D5"/>
    <w:rsid w:val="00234CA1"/>
    <w:rsid w:val="00253222"/>
    <w:rsid w:val="002569D0"/>
    <w:rsid w:val="00262847"/>
    <w:rsid w:val="00274C73"/>
    <w:rsid w:val="00281BB2"/>
    <w:rsid w:val="0028265B"/>
    <w:rsid w:val="002A1EEB"/>
    <w:rsid w:val="002A27FD"/>
    <w:rsid w:val="002B254E"/>
    <w:rsid w:val="002B72E9"/>
    <w:rsid w:val="002C6B59"/>
    <w:rsid w:val="002C7998"/>
    <w:rsid w:val="002D2303"/>
    <w:rsid w:val="002F1E53"/>
    <w:rsid w:val="002F2CAA"/>
    <w:rsid w:val="0030052C"/>
    <w:rsid w:val="00303E02"/>
    <w:rsid w:val="00303F8A"/>
    <w:rsid w:val="00311A9A"/>
    <w:rsid w:val="003306E1"/>
    <w:rsid w:val="00330FA2"/>
    <w:rsid w:val="003320E4"/>
    <w:rsid w:val="0033506A"/>
    <w:rsid w:val="0033525D"/>
    <w:rsid w:val="003414F3"/>
    <w:rsid w:val="003517D6"/>
    <w:rsid w:val="00352D82"/>
    <w:rsid w:val="0035613E"/>
    <w:rsid w:val="00362E2A"/>
    <w:rsid w:val="00363EE9"/>
    <w:rsid w:val="0036731C"/>
    <w:rsid w:val="003712C2"/>
    <w:rsid w:val="003754F7"/>
    <w:rsid w:val="00376128"/>
    <w:rsid w:val="0037742E"/>
    <w:rsid w:val="00377D56"/>
    <w:rsid w:val="0038245A"/>
    <w:rsid w:val="003840E6"/>
    <w:rsid w:val="00385CFC"/>
    <w:rsid w:val="0039337A"/>
    <w:rsid w:val="003A3189"/>
    <w:rsid w:val="003A3CA7"/>
    <w:rsid w:val="003B274C"/>
    <w:rsid w:val="003B33BD"/>
    <w:rsid w:val="003B498A"/>
    <w:rsid w:val="003B569D"/>
    <w:rsid w:val="003B73A8"/>
    <w:rsid w:val="003C3C0E"/>
    <w:rsid w:val="003D42A6"/>
    <w:rsid w:val="003D496D"/>
    <w:rsid w:val="003D4FAC"/>
    <w:rsid w:val="003D60D9"/>
    <w:rsid w:val="003E0A4A"/>
    <w:rsid w:val="003E7906"/>
    <w:rsid w:val="003F3C50"/>
    <w:rsid w:val="00400734"/>
    <w:rsid w:val="00400CFF"/>
    <w:rsid w:val="00405940"/>
    <w:rsid w:val="00406A6A"/>
    <w:rsid w:val="00406B22"/>
    <w:rsid w:val="00407BB6"/>
    <w:rsid w:val="00410E0E"/>
    <w:rsid w:val="0043281C"/>
    <w:rsid w:val="004328A7"/>
    <w:rsid w:val="00434C74"/>
    <w:rsid w:val="00456EB4"/>
    <w:rsid w:val="00457BEE"/>
    <w:rsid w:val="00460E31"/>
    <w:rsid w:val="00465E16"/>
    <w:rsid w:val="004718F3"/>
    <w:rsid w:val="004722E4"/>
    <w:rsid w:val="00475040"/>
    <w:rsid w:val="004850BC"/>
    <w:rsid w:val="004904F8"/>
    <w:rsid w:val="00493D40"/>
    <w:rsid w:val="004967B6"/>
    <w:rsid w:val="004A47B9"/>
    <w:rsid w:val="004A504B"/>
    <w:rsid w:val="004A6911"/>
    <w:rsid w:val="004B22B6"/>
    <w:rsid w:val="004B4FEE"/>
    <w:rsid w:val="004B54E0"/>
    <w:rsid w:val="004B7384"/>
    <w:rsid w:val="004C1724"/>
    <w:rsid w:val="004C4269"/>
    <w:rsid w:val="004D6236"/>
    <w:rsid w:val="004D6BFB"/>
    <w:rsid w:val="004D7F90"/>
    <w:rsid w:val="004E14BF"/>
    <w:rsid w:val="004E1729"/>
    <w:rsid w:val="004E4DBB"/>
    <w:rsid w:val="004E4E41"/>
    <w:rsid w:val="004E5192"/>
    <w:rsid w:val="004E7F9C"/>
    <w:rsid w:val="004F3493"/>
    <w:rsid w:val="004F4441"/>
    <w:rsid w:val="004F5143"/>
    <w:rsid w:val="00504E6C"/>
    <w:rsid w:val="00512B09"/>
    <w:rsid w:val="0051757C"/>
    <w:rsid w:val="005272B6"/>
    <w:rsid w:val="00533796"/>
    <w:rsid w:val="00534108"/>
    <w:rsid w:val="005362CE"/>
    <w:rsid w:val="00537343"/>
    <w:rsid w:val="00555D75"/>
    <w:rsid w:val="00557593"/>
    <w:rsid w:val="00560AE9"/>
    <w:rsid w:val="00560DF0"/>
    <w:rsid w:val="0056216A"/>
    <w:rsid w:val="00563D8F"/>
    <w:rsid w:val="00566615"/>
    <w:rsid w:val="005672AD"/>
    <w:rsid w:val="0056759C"/>
    <w:rsid w:val="005730A6"/>
    <w:rsid w:val="00586AEC"/>
    <w:rsid w:val="00587502"/>
    <w:rsid w:val="005912F4"/>
    <w:rsid w:val="005914BD"/>
    <w:rsid w:val="0059513E"/>
    <w:rsid w:val="005B48FF"/>
    <w:rsid w:val="005D363F"/>
    <w:rsid w:val="005D3EAC"/>
    <w:rsid w:val="005E2ACE"/>
    <w:rsid w:val="005F4E07"/>
    <w:rsid w:val="00602638"/>
    <w:rsid w:val="006028E6"/>
    <w:rsid w:val="00604C15"/>
    <w:rsid w:val="006158D5"/>
    <w:rsid w:val="006230BD"/>
    <w:rsid w:val="00625D83"/>
    <w:rsid w:val="00656911"/>
    <w:rsid w:val="006623E7"/>
    <w:rsid w:val="00662B80"/>
    <w:rsid w:val="00670F6C"/>
    <w:rsid w:val="00682C24"/>
    <w:rsid w:val="006848E5"/>
    <w:rsid w:val="0068506E"/>
    <w:rsid w:val="006852C7"/>
    <w:rsid w:val="006852CE"/>
    <w:rsid w:val="0069156B"/>
    <w:rsid w:val="00693549"/>
    <w:rsid w:val="006969D4"/>
    <w:rsid w:val="006A01BB"/>
    <w:rsid w:val="006A4E32"/>
    <w:rsid w:val="006B15DE"/>
    <w:rsid w:val="006C1727"/>
    <w:rsid w:val="006C32FD"/>
    <w:rsid w:val="006C39CE"/>
    <w:rsid w:val="006D03FC"/>
    <w:rsid w:val="006D0FCC"/>
    <w:rsid w:val="006D21F5"/>
    <w:rsid w:val="006D26F0"/>
    <w:rsid w:val="006E1FC3"/>
    <w:rsid w:val="006F4470"/>
    <w:rsid w:val="00701702"/>
    <w:rsid w:val="0070278F"/>
    <w:rsid w:val="0070616B"/>
    <w:rsid w:val="00706295"/>
    <w:rsid w:val="00706FDA"/>
    <w:rsid w:val="00711F9A"/>
    <w:rsid w:val="00713810"/>
    <w:rsid w:val="00722B5B"/>
    <w:rsid w:val="00724557"/>
    <w:rsid w:val="007303A5"/>
    <w:rsid w:val="00730B3E"/>
    <w:rsid w:val="0073420B"/>
    <w:rsid w:val="00736F8C"/>
    <w:rsid w:val="007463F2"/>
    <w:rsid w:val="0074760E"/>
    <w:rsid w:val="00754ABA"/>
    <w:rsid w:val="00760CB4"/>
    <w:rsid w:val="00767C01"/>
    <w:rsid w:val="0079641D"/>
    <w:rsid w:val="007A1546"/>
    <w:rsid w:val="007A228C"/>
    <w:rsid w:val="007A368E"/>
    <w:rsid w:val="007A5868"/>
    <w:rsid w:val="007B04CE"/>
    <w:rsid w:val="007B1144"/>
    <w:rsid w:val="007B6871"/>
    <w:rsid w:val="007B7A2F"/>
    <w:rsid w:val="007C3D33"/>
    <w:rsid w:val="007D294A"/>
    <w:rsid w:val="007D47D2"/>
    <w:rsid w:val="007D6EC0"/>
    <w:rsid w:val="007D7E1D"/>
    <w:rsid w:val="007E3331"/>
    <w:rsid w:val="007E507E"/>
    <w:rsid w:val="007E5F9E"/>
    <w:rsid w:val="00820354"/>
    <w:rsid w:val="00820BE5"/>
    <w:rsid w:val="00826C04"/>
    <w:rsid w:val="00831979"/>
    <w:rsid w:val="00837D96"/>
    <w:rsid w:val="008474DF"/>
    <w:rsid w:val="00851352"/>
    <w:rsid w:val="00857077"/>
    <w:rsid w:val="00861431"/>
    <w:rsid w:val="00863230"/>
    <w:rsid w:val="008717D8"/>
    <w:rsid w:val="0087215C"/>
    <w:rsid w:val="00875D25"/>
    <w:rsid w:val="00880E35"/>
    <w:rsid w:val="008875FE"/>
    <w:rsid w:val="00887F8E"/>
    <w:rsid w:val="00895DD8"/>
    <w:rsid w:val="00896234"/>
    <w:rsid w:val="00897E43"/>
    <w:rsid w:val="008B6BFA"/>
    <w:rsid w:val="008C5738"/>
    <w:rsid w:val="008C7EAD"/>
    <w:rsid w:val="008D0CFE"/>
    <w:rsid w:val="008D6152"/>
    <w:rsid w:val="008F0675"/>
    <w:rsid w:val="008F0F81"/>
    <w:rsid w:val="008F27BF"/>
    <w:rsid w:val="008F6AC0"/>
    <w:rsid w:val="00912892"/>
    <w:rsid w:val="009142EC"/>
    <w:rsid w:val="009154C3"/>
    <w:rsid w:val="009174C4"/>
    <w:rsid w:val="00923540"/>
    <w:rsid w:val="00926767"/>
    <w:rsid w:val="00927C7A"/>
    <w:rsid w:val="009361D5"/>
    <w:rsid w:val="009424C7"/>
    <w:rsid w:val="009428A4"/>
    <w:rsid w:val="009659F4"/>
    <w:rsid w:val="00970C21"/>
    <w:rsid w:val="00970D60"/>
    <w:rsid w:val="00980E3A"/>
    <w:rsid w:val="0099390E"/>
    <w:rsid w:val="009960E5"/>
    <w:rsid w:val="009A7ADC"/>
    <w:rsid w:val="009C19B7"/>
    <w:rsid w:val="009C3C71"/>
    <w:rsid w:val="009C5ABB"/>
    <w:rsid w:val="009D3E20"/>
    <w:rsid w:val="009D440A"/>
    <w:rsid w:val="009D7C51"/>
    <w:rsid w:val="009E196C"/>
    <w:rsid w:val="009F36BF"/>
    <w:rsid w:val="009F7593"/>
    <w:rsid w:val="00A00969"/>
    <w:rsid w:val="00A019EC"/>
    <w:rsid w:val="00A047BE"/>
    <w:rsid w:val="00A111B6"/>
    <w:rsid w:val="00A1427E"/>
    <w:rsid w:val="00A244B7"/>
    <w:rsid w:val="00A24C75"/>
    <w:rsid w:val="00A26D27"/>
    <w:rsid w:val="00A376EE"/>
    <w:rsid w:val="00A42A99"/>
    <w:rsid w:val="00A47BAE"/>
    <w:rsid w:val="00A5151A"/>
    <w:rsid w:val="00A5664C"/>
    <w:rsid w:val="00A57E0A"/>
    <w:rsid w:val="00A67057"/>
    <w:rsid w:val="00A823F6"/>
    <w:rsid w:val="00A8446A"/>
    <w:rsid w:val="00A8719E"/>
    <w:rsid w:val="00A92ABE"/>
    <w:rsid w:val="00AA0A89"/>
    <w:rsid w:val="00AA5B19"/>
    <w:rsid w:val="00AA6429"/>
    <w:rsid w:val="00AB0C07"/>
    <w:rsid w:val="00AB4B77"/>
    <w:rsid w:val="00AC01AA"/>
    <w:rsid w:val="00AC4F72"/>
    <w:rsid w:val="00AD5046"/>
    <w:rsid w:val="00AD7006"/>
    <w:rsid w:val="00AE2CA6"/>
    <w:rsid w:val="00AE393F"/>
    <w:rsid w:val="00AE4B4B"/>
    <w:rsid w:val="00AF1CD0"/>
    <w:rsid w:val="00AF741A"/>
    <w:rsid w:val="00B000C6"/>
    <w:rsid w:val="00B01ADB"/>
    <w:rsid w:val="00B027FD"/>
    <w:rsid w:val="00B04161"/>
    <w:rsid w:val="00B056F9"/>
    <w:rsid w:val="00B11E3D"/>
    <w:rsid w:val="00B151F4"/>
    <w:rsid w:val="00B17E82"/>
    <w:rsid w:val="00B276F9"/>
    <w:rsid w:val="00B4575A"/>
    <w:rsid w:val="00B575BA"/>
    <w:rsid w:val="00B71608"/>
    <w:rsid w:val="00B76429"/>
    <w:rsid w:val="00B956D4"/>
    <w:rsid w:val="00B97446"/>
    <w:rsid w:val="00BA0F33"/>
    <w:rsid w:val="00BA7432"/>
    <w:rsid w:val="00BC1AA0"/>
    <w:rsid w:val="00BC2495"/>
    <w:rsid w:val="00BC2933"/>
    <w:rsid w:val="00BC48A1"/>
    <w:rsid w:val="00BC7EB9"/>
    <w:rsid w:val="00BD2643"/>
    <w:rsid w:val="00BD56B1"/>
    <w:rsid w:val="00BD5D6D"/>
    <w:rsid w:val="00BD6558"/>
    <w:rsid w:val="00BE0C5D"/>
    <w:rsid w:val="00BF2F76"/>
    <w:rsid w:val="00BF3022"/>
    <w:rsid w:val="00BF3214"/>
    <w:rsid w:val="00BF5573"/>
    <w:rsid w:val="00C00A30"/>
    <w:rsid w:val="00C02B3B"/>
    <w:rsid w:val="00C054A9"/>
    <w:rsid w:val="00C0631A"/>
    <w:rsid w:val="00C12CB7"/>
    <w:rsid w:val="00C15867"/>
    <w:rsid w:val="00C2296D"/>
    <w:rsid w:val="00C23155"/>
    <w:rsid w:val="00C337DC"/>
    <w:rsid w:val="00C40C41"/>
    <w:rsid w:val="00C45885"/>
    <w:rsid w:val="00C50F22"/>
    <w:rsid w:val="00C51073"/>
    <w:rsid w:val="00C57971"/>
    <w:rsid w:val="00C65BD7"/>
    <w:rsid w:val="00C67548"/>
    <w:rsid w:val="00C74F9E"/>
    <w:rsid w:val="00C76BA4"/>
    <w:rsid w:val="00C83A48"/>
    <w:rsid w:val="00C85865"/>
    <w:rsid w:val="00C85E85"/>
    <w:rsid w:val="00C8719E"/>
    <w:rsid w:val="00C8768D"/>
    <w:rsid w:val="00CA10FE"/>
    <w:rsid w:val="00CA1709"/>
    <w:rsid w:val="00CA2EAE"/>
    <w:rsid w:val="00CA4AC1"/>
    <w:rsid w:val="00CB0316"/>
    <w:rsid w:val="00CB0B11"/>
    <w:rsid w:val="00CB426A"/>
    <w:rsid w:val="00CB5354"/>
    <w:rsid w:val="00CB66CF"/>
    <w:rsid w:val="00CB6E35"/>
    <w:rsid w:val="00CC1A6D"/>
    <w:rsid w:val="00CC3C9E"/>
    <w:rsid w:val="00CC6A14"/>
    <w:rsid w:val="00CC70A3"/>
    <w:rsid w:val="00CD3E3C"/>
    <w:rsid w:val="00CD4442"/>
    <w:rsid w:val="00CD53C3"/>
    <w:rsid w:val="00CD574E"/>
    <w:rsid w:val="00CE18BC"/>
    <w:rsid w:val="00CE190B"/>
    <w:rsid w:val="00CE4C22"/>
    <w:rsid w:val="00CF41EC"/>
    <w:rsid w:val="00CF5D04"/>
    <w:rsid w:val="00D04DE4"/>
    <w:rsid w:val="00D063F1"/>
    <w:rsid w:val="00D14F22"/>
    <w:rsid w:val="00D23DE3"/>
    <w:rsid w:val="00D4741C"/>
    <w:rsid w:val="00D52532"/>
    <w:rsid w:val="00D52AAC"/>
    <w:rsid w:val="00D57918"/>
    <w:rsid w:val="00D73DC6"/>
    <w:rsid w:val="00D74C1A"/>
    <w:rsid w:val="00D754C1"/>
    <w:rsid w:val="00D77393"/>
    <w:rsid w:val="00D77A35"/>
    <w:rsid w:val="00D81B3E"/>
    <w:rsid w:val="00D84F85"/>
    <w:rsid w:val="00D90C70"/>
    <w:rsid w:val="00D90E49"/>
    <w:rsid w:val="00D9421D"/>
    <w:rsid w:val="00D94792"/>
    <w:rsid w:val="00D96ADE"/>
    <w:rsid w:val="00DA0CE2"/>
    <w:rsid w:val="00DB3CEB"/>
    <w:rsid w:val="00DC6A10"/>
    <w:rsid w:val="00DD0BDB"/>
    <w:rsid w:val="00DE657E"/>
    <w:rsid w:val="00DF1C2A"/>
    <w:rsid w:val="00DF4704"/>
    <w:rsid w:val="00DF58F5"/>
    <w:rsid w:val="00E024AA"/>
    <w:rsid w:val="00E250F1"/>
    <w:rsid w:val="00E314F8"/>
    <w:rsid w:val="00E31E19"/>
    <w:rsid w:val="00E3550D"/>
    <w:rsid w:val="00E40B39"/>
    <w:rsid w:val="00E50419"/>
    <w:rsid w:val="00E52838"/>
    <w:rsid w:val="00E614E0"/>
    <w:rsid w:val="00E73F7F"/>
    <w:rsid w:val="00E85135"/>
    <w:rsid w:val="00E852AE"/>
    <w:rsid w:val="00E85409"/>
    <w:rsid w:val="00EA3734"/>
    <w:rsid w:val="00EA429F"/>
    <w:rsid w:val="00EA4F9E"/>
    <w:rsid w:val="00EA63CA"/>
    <w:rsid w:val="00EA6D3B"/>
    <w:rsid w:val="00EB00AD"/>
    <w:rsid w:val="00EB1180"/>
    <w:rsid w:val="00EB136C"/>
    <w:rsid w:val="00EB480E"/>
    <w:rsid w:val="00EB5EC6"/>
    <w:rsid w:val="00EB7FC9"/>
    <w:rsid w:val="00ED27E8"/>
    <w:rsid w:val="00ED7137"/>
    <w:rsid w:val="00EF06EA"/>
    <w:rsid w:val="00F03D5B"/>
    <w:rsid w:val="00F06F4F"/>
    <w:rsid w:val="00F21088"/>
    <w:rsid w:val="00F23C6F"/>
    <w:rsid w:val="00F26553"/>
    <w:rsid w:val="00F327E7"/>
    <w:rsid w:val="00F34DBB"/>
    <w:rsid w:val="00F35746"/>
    <w:rsid w:val="00F441FE"/>
    <w:rsid w:val="00F447C7"/>
    <w:rsid w:val="00F5211B"/>
    <w:rsid w:val="00F554A9"/>
    <w:rsid w:val="00F7137C"/>
    <w:rsid w:val="00F716FD"/>
    <w:rsid w:val="00F80355"/>
    <w:rsid w:val="00F87C43"/>
    <w:rsid w:val="00FB0C81"/>
    <w:rsid w:val="00FB1D09"/>
    <w:rsid w:val="00FC0386"/>
    <w:rsid w:val="00FC2200"/>
    <w:rsid w:val="00FC2540"/>
    <w:rsid w:val="00FC381F"/>
    <w:rsid w:val="00FC6223"/>
    <w:rsid w:val="00FC7F0A"/>
    <w:rsid w:val="00FD186B"/>
    <w:rsid w:val="00FD225D"/>
    <w:rsid w:val="00FD3AAA"/>
    <w:rsid w:val="00FD7D22"/>
    <w:rsid w:val="00FE072C"/>
    <w:rsid w:val="00FF0204"/>
    <w:rsid w:val="00FF09A7"/>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134A9"/>
  <w15:docId w15:val="{3C20B39F-D568-40DB-8021-0ADCF23A3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s-E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14C"/>
    <w:pPr>
      <w:jc w:val="both"/>
    </w:pPr>
    <w:rPr>
      <w:sz w:val="22"/>
      <w:szCs w:val="22"/>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rPr>
  </w:style>
  <w:style w:type="paragraph" w:styleId="Footer">
    <w:name w:val="footer"/>
    <w:basedOn w:val="Normal"/>
    <w:link w:val="FooterChar"/>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s-ES"/>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s-ES"/>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sid w:val="00B04161"/>
    <w:rPr>
      <w:lang w:val="es-ES"/>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s-ES"/>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EB1180"/>
    <w:rPr>
      <w:sz w:val="22"/>
      <w:szCs w:val="22"/>
      <w:lang w:val="es-ES"/>
    </w:rPr>
  </w:style>
  <w:style w:type="character" w:styleId="FootnoteReference">
    <w:name w:val="footnote reference"/>
    <w:basedOn w:val="DefaultParagraphFont"/>
    <w:uiPriority w:val="99"/>
    <w:semiHidden/>
    <w:unhideWhenUsed/>
    <w:rsid w:val="00EB1180"/>
    <w:rPr>
      <w:vertAlign w:val="superscript"/>
    </w:rPr>
  </w:style>
  <w:style w:type="paragraph" w:styleId="FootnoteText">
    <w:name w:val="footnote text"/>
    <w:aliases w:val="Char1,Char1 Char Char, Char1, Char1 Char Char"/>
    <w:basedOn w:val="Normal"/>
    <w:link w:val="FootnoteTextChar"/>
    <w:uiPriority w:val="99"/>
    <w:unhideWhenUsed/>
    <w:qFormat/>
    <w:rsid w:val="00EB1180"/>
    <w:rPr>
      <w:sz w:val="20"/>
      <w:szCs w:val="20"/>
    </w:rPr>
  </w:style>
  <w:style w:type="character" w:customStyle="1" w:styleId="FootnoteTextChar">
    <w:name w:val="Footnote Text Char"/>
    <w:aliases w:val="Char1 Char,Char1 Char Char Char, Char1 Char, Char1 Char Char Char"/>
    <w:basedOn w:val="DefaultParagraphFont"/>
    <w:link w:val="FootnoteText"/>
    <w:uiPriority w:val="99"/>
    <w:rsid w:val="00EB1180"/>
    <w:rPr>
      <w:lang w:val="es-ES"/>
    </w:rPr>
  </w:style>
  <w:style w:type="character" w:styleId="Hyperlink">
    <w:name w:val="Hyperlink"/>
    <w:basedOn w:val="DefaultParagraphFont"/>
    <w:uiPriority w:val="99"/>
    <w:unhideWhenUsed/>
    <w:rsid w:val="000554B4"/>
    <w:rPr>
      <w:color w:val="0000FF" w:themeColor="hyperlink"/>
      <w:u w:val="single"/>
    </w:rPr>
  </w:style>
  <w:style w:type="paragraph" w:styleId="EndnoteText">
    <w:name w:val="endnote text"/>
    <w:basedOn w:val="Normal"/>
    <w:link w:val="EndnoteTextChar"/>
    <w:uiPriority w:val="99"/>
    <w:semiHidden/>
    <w:unhideWhenUsed/>
    <w:rsid w:val="00560AE9"/>
    <w:rPr>
      <w:sz w:val="20"/>
      <w:szCs w:val="20"/>
    </w:rPr>
  </w:style>
  <w:style w:type="character" w:customStyle="1" w:styleId="EndnoteTextChar">
    <w:name w:val="Endnote Text Char"/>
    <w:basedOn w:val="DefaultParagraphFont"/>
    <w:link w:val="EndnoteText"/>
    <w:uiPriority w:val="99"/>
    <w:semiHidden/>
    <w:rsid w:val="00560AE9"/>
    <w:rPr>
      <w:lang w:val="es-ES"/>
    </w:rPr>
  </w:style>
  <w:style w:type="character" w:styleId="EndnoteReference">
    <w:name w:val="endnote reference"/>
    <w:basedOn w:val="DefaultParagraphFont"/>
    <w:uiPriority w:val="99"/>
    <w:semiHidden/>
    <w:unhideWhenUsed/>
    <w:rsid w:val="00560AE9"/>
    <w:rPr>
      <w:vertAlign w:val="superscript"/>
    </w:rPr>
  </w:style>
  <w:style w:type="paragraph" w:styleId="ListParagraph">
    <w:name w:val="List Paragraph"/>
    <w:basedOn w:val="Normal"/>
    <w:uiPriority w:val="34"/>
    <w:qFormat/>
    <w:rsid w:val="00980E3A"/>
    <w:pPr>
      <w:ind w:left="720"/>
      <w:jc w:val="left"/>
    </w:pPr>
    <w:rPr>
      <w:rFonts w:ascii="Calibri" w:eastAsiaTheme="minorHAnsi" w:hAnsi="Calibri"/>
    </w:rPr>
  </w:style>
  <w:style w:type="paragraph" w:styleId="Revision">
    <w:name w:val="Revision"/>
    <w:hidden/>
    <w:uiPriority w:val="99"/>
    <w:semiHidden/>
    <w:rsid w:val="00D23DE3"/>
    <w:rPr>
      <w:sz w:val="22"/>
      <w:szCs w:val="22"/>
    </w:rPr>
  </w:style>
  <w:style w:type="character" w:styleId="FollowedHyperlink">
    <w:name w:val="FollowedHyperlink"/>
    <w:basedOn w:val="DefaultParagraphFont"/>
    <w:uiPriority w:val="99"/>
    <w:semiHidden/>
    <w:unhideWhenUsed/>
    <w:rsid w:val="00A047BE"/>
    <w:rPr>
      <w:color w:val="800080" w:themeColor="followedHyperlink"/>
      <w:u w:val="single"/>
    </w:rPr>
  </w:style>
  <w:style w:type="character" w:customStyle="1" w:styleId="FooterChar">
    <w:name w:val="Footer Char"/>
    <w:basedOn w:val="DefaultParagraphFont"/>
    <w:link w:val="Footer"/>
    <w:rsid w:val="00311A9A"/>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00028">
      <w:bodyDiv w:val="1"/>
      <w:marLeft w:val="0"/>
      <w:marRight w:val="0"/>
      <w:marTop w:val="0"/>
      <w:marBottom w:val="0"/>
      <w:divBdr>
        <w:top w:val="none" w:sz="0" w:space="0" w:color="auto"/>
        <w:left w:val="none" w:sz="0" w:space="0" w:color="auto"/>
        <w:bottom w:val="none" w:sz="0" w:space="0" w:color="auto"/>
        <w:right w:val="none" w:sz="0" w:space="0" w:color="auto"/>
      </w:divBdr>
    </w:div>
    <w:div w:id="832650220">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136948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C7F0387FBADCE48895CD566B8CC264C" ma:contentTypeVersion="1" ma:contentTypeDescription="Create a new document." ma:contentTypeScope="" ma:versionID="6923f52c6458c6a1846340aec431b4a1">
  <xsd:schema xmlns:xsd="http://www.w3.org/2001/XMLSchema" xmlns:p="http://schemas.microsoft.com/office/2006/metadata/properties" xmlns:ns2="e6e1f9e0-8f48-4721-871b-80b3d7694360" targetNamespace="http://schemas.microsoft.com/office/2006/metadata/properties" ma:root="true" ma:fieldsID="a04bb900c1e3e8207ded36cae9e10746" ns2:_="">
    <xsd:import namespace="e6e1f9e0-8f48-4721-871b-80b3d7694360"/>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e6e1f9e0-8f48-4721-871b-80b3d7694360"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e6e1f9e0-8f48-4721-871b-80b3d7694360">UNEP/OzL.Pro/ExCom/85/13/Corr.1</Document_x0020_Number>
  </documentManagement>
</p:properties>
</file>

<file path=customXml/itemProps1.xml><?xml version="1.0" encoding="utf-8"?>
<ds:datastoreItem xmlns:ds="http://schemas.openxmlformats.org/officeDocument/2006/customXml" ds:itemID="{F9BD11ED-959B-4394-8549-8AD9738B08FC}"/>
</file>

<file path=customXml/itemProps2.xml><?xml version="1.0" encoding="utf-8"?>
<ds:datastoreItem xmlns:ds="http://schemas.openxmlformats.org/officeDocument/2006/customXml" ds:itemID="{D6B9C5CA-C55E-44BB-89BE-FCB66656BA3F}"/>
</file>

<file path=customXml/itemProps3.xml><?xml version="1.0" encoding="utf-8"?>
<ds:datastoreItem xmlns:ds="http://schemas.openxmlformats.org/officeDocument/2006/customXml" ds:itemID="{C1E78266-8D11-4CF8-81F1-2FB2314DC511}"/>
</file>

<file path=customXml/itemProps4.xml><?xml version="1.0" encoding="utf-8"?>
<ds:datastoreItem xmlns:ds="http://schemas.openxmlformats.org/officeDocument/2006/customXml" ds:itemID="{2FC7B365-6EE6-40E5-BF61-E509037BC568}"/>
</file>

<file path=docProps/app.xml><?xml version="1.0" encoding="utf-8"?>
<Properties xmlns="http://schemas.openxmlformats.org/officeDocument/2006/extended-properties" xmlns:vt="http://schemas.openxmlformats.org/officeDocument/2006/docPropsVTypes">
  <Template>Normal</Template>
  <TotalTime>759</TotalTime>
  <Pages>1</Pages>
  <Words>213</Words>
  <Characters>1219</Characters>
  <Application>Microsoft Office Word</Application>
  <DocSecurity>0</DocSecurity>
  <Lines>10</Lines>
  <Paragraphs>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Reseña de las cuestiones identificadas durante el examen de proyectos - Corrigendum</vt:lpstr>
      <vt:lpstr>Overview of issues identified during projet review</vt:lpstr>
    </vt:vector>
  </TitlesOfParts>
  <Company>UNMFS</Company>
  <LinksUpToDate>false</LinksUpToDate>
  <CharactersWithSpaces>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ña de las cuestiones identificadas durante el examen de proyectos - Corrigendum</dc:title>
  <dc:creator>Dominika Anna Suwik</dc:creator>
  <cp:keywords>85th ExCom</cp:keywords>
  <cp:lastModifiedBy>Lynda</cp:lastModifiedBy>
  <cp:revision>15</cp:revision>
  <cp:lastPrinted>2001-05-26T16:40:00Z</cp:lastPrinted>
  <dcterms:created xsi:type="dcterms:W3CDTF">2020-06-14T11:25:00Z</dcterms:created>
  <dcterms:modified xsi:type="dcterms:W3CDTF">2020-06-17T15:14: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13/Corr.1</vt:lpwstr>
  </property>
  <property fmtid="{D5CDD505-2E9C-101B-9397-08002B2CF9AE}" pid="3" name="Revision date">
    <vt:lpwstr>12 de junio de 2020</vt:lpwstr>
  </property>
  <property fmtid="{D5CDD505-2E9C-101B-9397-08002B2CF9AE}" pid="4" name="ContentTypeId">
    <vt:lpwstr>0x010100BC7F0387FBADCE48895CD566B8CC264C</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